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 and ancestry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2c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737e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46:27Z</dcterms:created>
  <dcterms:modified xsi:type="dcterms:W3CDTF">2018-11-08T19:46:27Z</dcterms:modified>
</cp:coreProperties>
</file>